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3CE97" w14:textId="758C6C79" w:rsidR="00C96924" w:rsidRPr="00C75A28" w:rsidRDefault="00E9616A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3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 xml:space="preserve">km </w:t>
      </w:r>
      <w:r>
        <w:rPr>
          <w:rFonts w:ascii="Verdana" w:hAnsi="Verdana"/>
          <w:b/>
          <w:color w:val="0055AA"/>
          <w:sz w:val="28"/>
          <w:szCs w:val="28"/>
          <w:u w:val="single"/>
        </w:rPr>
        <w:t xml:space="preserve">run </w:t>
      </w:r>
      <w:r>
        <w:rPr>
          <w:rFonts w:ascii="Verdana" w:hAnsi="Verdana"/>
          <w:bCs/>
          <w:color w:val="0055AA"/>
          <w:sz w:val="28"/>
          <w:szCs w:val="28"/>
        </w:rPr>
        <w:t xml:space="preserve">- </w:t>
      </w:r>
      <w:proofErr w:type="gramStart"/>
      <w:r w:rsidR="001F12B2" w:rsidRPr="001F12B2">
        <w:rPr>
          <w:rFonts w:ascii="Verdana" w:hAnsi="Verdana"/>
          <w:bCs/>
          <w:color w:val="0055AA"/>
          <w:sz w:val="28"/>
          <w:szCs w:val="28"/>
        </w:rPr>
        <w:t>https://connect.garmin.com/modern/course/48838785#</w:t>
      </w:r>
      <w:proofErr w:type="gramEnd"/>
    </w:p>
    <w:p w14:paraId="5E694022" w14:textId="0E0AD37D" w:rsidR="002B582D" w:rsidRDefault="008A3295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C4B473" wp14:editId="57D90BD9">
                <wp:simplePos x="0" y="0"/>
                <wp:positionH relativeFrom="column">
                  <wp:posOffset>-85725</wp:posOffset>
                </wp:positionH>
                <wp:positionV relativeFrom="paragraph">
                  <wp:posOffset>5133340</wp:posOffset>
                </wp:positionV>
                <wp:extent cx="6143625" cy="2190750"/>
                <wp:effectExtent l="0" t="0" r="2857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3625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3FD59E" w14:textId="77777777" w:rsidR="00C96924" w:rsidRPr="00E6223B" w:rsidRDefault="00C9692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601AE6CC" w14:textId="5135015F" w:rsidR="00CE33D7" w:rsidRPr="00A32A2F" w:rsidRDefault="005A0EFB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10598">
                              <w:t>From the Rose Garden run to the main Street and then</w:t>
                            </w:r>
                            <w:r>
                              <w:t xml:space="preserve"> turn right </w:t>
                            </w:r>
                            <w:r w:rsidR="00A32A2F">
                              <w:t>onto St Andrew Terrace</w:t>
                            </w:r>
                          </w:p>
                          <w:p w14:paraId="7982681C" w14:textId="681FACAA" w:rsidR="00A32A2F" w:rsidRPr="00EB3F62" w:rsidRDefault="00EB3F62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At 1km turn right into Methodist St</w:t>
                            </w:r>
                          </w:p>
                          <w:p w14:paraId="222FF18B" w14:textId="613503C9" w:rsidR="00EB3F62" w:rsidRPr="00851CB3" w:rsidRDefault="00966DEB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Continue following this road around the corner to the right </w:t>
                            </w:r>
                            <w:r w:rsidR="00190D98">
                              <w:t>(changing to Giles Road)</w:t>
                            </w:r>
                            <w:r w:rsidR="00851CB3">
                              <w:t xml:space="preserve"> until you reach the main (Aldinga) </w:t>
                            </w:r>
                            <w:proofErr w:type="gramStart"/>
                            <w:r w:rsidR="00851CB3">
                              <w:t>road</w:t>
                            </w:r>
                            <w:proofErr w:type="gramEnd"/>
                          </w:p>
                          <w:p w14:paraId="2264F580" w14:textId="117E9EE0" w:rsidR="00851CB3" w:rsidRPr="00277F96" w:rsidRDefault="00851CB3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Continue across Aldinga Road </w:t>
                            </w:r>
                            <w:r w:rsidR="00B97B5E">
                              <w:t>onto Norman Road</w:t>
                            </w:r>
                            <w:r w:rsidR="00277F96">
                              <w:t xml:space="preserve"> until the T-Section (Little Road)</w:t>
                            </w:r>
                          </w:p>
                          <w:p w14:paraId="41A1A35C" w14:textId="3DF128E1" w:rsidR="00277F96" w:rsidRPr="008A3295" w:rsidRDefault="00277F96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Turn right into Little road and follow </w:t>
                            </w:r>
                            <w:proofErr w:type="gramStart"/>
                            <w:r>
                              <w:t xml:space="preserve">to </w:t>
                            </w:r>
                            <w:r w:rsidR="008A3295">
                              <w:t>,</w:t>
                            </w:r>
                            <w:proofErr w:type="gramEnd"/>
                            <w:r w:rsidR="008A3295">
                              <w:t xml:space="preserve"> continuing until the Shiraz Trail</w:t>
                            </w:r>
                          </w:p>
                          <w:p w14:paraId="67BA0C03" w14:textId="6EF96B74" w:rsidR="008A3295" w:rsidRPr="00E6223B" w:rsidRDefault="008A3295" w:rsidP="005A0EF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Turn right onto the Shiraz trail and follow back to the Rose </w:t>
                            </w:r>
                            <w:proofErr w:type="gramStart"/>
                            <w:r>
                              <w:t>garde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4B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5pt;margin-top:404.2pt;width:483.75pt;height:172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" strokecolor="white [3212]">
                <v:textbox>
                  <w:txbxContent>
                    <w:p w14:paraId="693FD59E" w14:textId="77777777" w:rsidR="00C96924" w:rsidRPr="00E6223B" w:rsidRDefault="00C9692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601AE6CC" w14:textId="5135015F" w:rsidR="00CE33D7" w:rsidRPr="00A32A2F" w:rsidRDefault="005A0EFB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 w:rsidRPr="00010598">
                        <w:t>From the Rose Garden run to the main Street and then</w:t>
                      </w:r>
                      <w:r>
                        <w:t xml:space="preserve"> turn right </w:t>
                      </w:r>
                      <w:r w:rsidR="00A32A2F">
                        <w:t>onto St Andrew Terrace</w:t>
                      </w:r>
                    </w:p>
                    <w:p w14:paraId="7982681C" w14:textId="681FACAA" w:rsidR="00A32A2F" w:rsidRPr="00EB3F62" w:rsidRDefault="00EB3F62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t>At 1km turn right into Methodist St</w:t>
                      </w:r>
                    </w:p>
                    <w:p w14:paraId="222FF18B" w14:textId="613503C9" w:rsidR="00EB3F62" w:rsidRPr="00851CB3" w:rsidRDefault="00966DEB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t xml:space="preserve">Continue following this road around the corner to the right </w:t>
                      </w:r>
                      <w:r w:rsidR="00190D98">
                        <w:t>(changing to Giles Road)</w:t>
                      </w:r>
                      <w:r w:rsidR="00851CB3">
                        <w:t xml:space="preserve"> until you reach the main (Aldinga) </w:t>
                      </w:r>
                      <w:proofErr w:type="gramStart"/>
                      <w:r w:rsidR="00851CB3">
                        <w:t>road</w:t>
                      </w:r>
                      <w:proofErr w:type="gramEnd"/>
                    </w:p>
                    <w:p w14:paraId="2264F580" w14:textId="117E9EE0" w:rsidR="00851CB3" w:rsidRPr="00277F96" w:rsidRDefault="00851CB3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t xml:space="preserve">Continue across Aldinga Road </w:t>
                      </w:r>
                      <w:r w:rsidR="00B97B5E">
                        <w:t>onto Norman Road</w:t>
                      </w:r>
                      <w:r w:rsidR="00277F96">
                        <w:t xml:space="preserve"> until the T-Section (Little Road)</w:t>
                      </w:r>
                    </w:p>
                    <w:p w14:paraId="41A1A35C" w14:textId="3DF128E1" w:rsidR="00277F96" w:rsidRPr="008A3295" w:rsidRDefault="00277F96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t xml:space="preserve">Turn right into Little road and follow </w:t>
                      </w:r>
                      <w:proofErr w:type="gramStart"/>
                      <w:r>
                        <w:t xml:space="preserve">to </w:t>
                      </w:r>
                      <w:r w:rsidR="008A3295">
                        <w:t>,</w:t>
                      </w:r>
                      <w:proofErr w:type="gramEnd"/>
                      <w:r w:rsidR="008A3295">
                        <w:t xml:space="preserve"> continuing until the Shiraz Trail</w:t>
                      </w:r>
                    </w:p>
                    <w:p w14:paraId="67BA0C03" w14:textId="6EF96B74" w:rsidR="008A3295" w:rsidRPr="00E6223B" w:rsidRDefault="008A3295" w:rsidP="005A0EF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t xml:space="preserve">Turn right onto the Shiraz trail and follow back to the Rose </w:t>
                      </w:r>
                      <w:proofErr w:type="gramStart"/>
                      <w:r>
                        <w:t>garden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E9616A">
        <w:rPr>
          <w:noProof/>
        </w:rPr>
        <w:drawing>
          <wp:inline distT="0" distB="0" distL="0" distR="0" wp14:anchorId="324D9743" wp14:editId="41D944E8">
            <wp:extent cx="3028950" cy="5019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14:paraId="331CE8CC" w14:textId="69576BD6" w:rsidR="002B582D" w:rsidRPr="00843F10" w:rsidRDefault="00B07049" w:rsidP="00C75A28">
      <w:pPr>
        <w:pStyle w:val="ListParagraph"/>
        <w:numPr>
          <w:ilvl w:val="0"/>
          <w:numId w:val="5"/>
        </w:numPr>
        <w:rPr>
          <w:rFonts w:ascii="Verdana" w:hAnsi="Verdana"/>
          <w:bCs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lastRenderedPageBreak/>
        <w:t>12.3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 xml:space="preserve">km </w:t>
      </w:r>
      <w:r>
        <w:rPr>
          <w:rFonts w:ascii="Verdana" w:hAnsi="Verdana"/>
          <w:b/>
          <w:color w:val="0055AA"/>
          <w:sz w:val="28"/>
          <w:szCs w:val="28"/>
          <w:u w:val="single"/>
        </w:rPr>
        <w:t xml:space="preserve">run - </w:t>
      </w:r>
      <w:hyperlink r:id="rId8" w:history="1">
        <w:r w:rsidR="00843F10" w:rsidRPr="002718D5">
          <w:rPr>
            <w:rStyle w:val="Hyperlink"/>
            <w:rFonts w:ascii="Verdana" w:hAnsi="Verdana"/>
            <w:bCs/>
            <w:sz w:val="28"/>
            <w:szCs w:val="28"/>
          </w:rPr>
          <w:t>https://connect.garmin.com/modern/course/9030190</w:t>
        </w:r>
      </w:hyperlink>
      <w:r w:rsidR="00843F10">
        <w:rPr>
          <w:rFonts w:ascii="Verdana" w:hAnsi="Verdana"/>
          <w:bCs/>
          <w:color w:val="0055AA"/>
          <w:sz w:val="28"/>
          <w:szCs w:val="28"/>
          <w:u w:val="single"/>
        </w:rPr>
        <w:t xml:space="preserve"> </w:t>
      </w:r>
    </w:p>
    <w:p w14:paraId="771BA243" w14:textId="1C84FE62" w:rsidR="002B582D" w:rsidRDefault="006D05A0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51FACD3" wp14:editId="434926B4">
            <wp:extent cx="5731510" cy="46145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0E0F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89CDA8" wp14:editId="25A38711">
                <wp:simplePos x="0" y="0"/>
                <wp:positionH relativeFrom="column">
                  <wp:posOffset>-239422</wp:posOffset>
                </wp:positionH>
                <wp:positionV relativeFrom="paragraph">
                  <wp:posOffset>4780280</wp:posOffset>
                </wp:positionV>
                <wp:extent cx="6309995" cy="2399489"/>
                <wp:effectExtent l="0" t="0" r="14605" b="2032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995" cy="23994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CAFEA" w14:textId="77777777" w:rsidR="00E6223B" w:rsidRPr="00944C3E" w:rsidRDefault="00E6223B" w:rsidP="00E6223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48042B44" w14:textId="77777777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>From the Rose Garden run to the main Street and then continue along the main street to the right (High St)</w:t>
                            </w:r>
                          </w:p>
                          <w:p w14:paraId="62FC9A1B" w14:textId="77777777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>Continue along this road onto Old Willunga Hill Road all the way until the top!</w:t>
                            </w:r>
                          </w:p>
                          <w:p w14:paraId="0FB0E5D0" w14:textId="77777777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>At the top of the hill turn left into Brookman and then after 200 metres turn left into Range Road</w:t>
                            </w:r>
                          </w:p>
                          <w:p w14:paraId="106D148A" w14:textId="6DD9A46C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>Continue along Range road, past Taylor’s hill road and then (</w:t>
                            </w:r>
                            <w:r w:rsidR="00B07049">
                              <w:t>6.7</w:t>
                            </w:r>
                            <w:proofErr w:type="gramStart"/>
                            <w:r w:rsidRPr="00010598">
                              <w:t>KM)  turn</w:t>
                            </w:r>
                            <w:proofErr w:type="gramEnd"/>
                            <w:r w:rsidRPr="00010598">
                              <w:t xml:space="preserve"> left into Kings Hill Road (IT LOOKS LIKE A DRIVEWAY….DON’T MISS IT)</w:t>
                            </w:r>
                          </w:p>
                          <w:p w14:paraId="43B9998C" w14:textId="77777777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>Follow Kings Hill Road to the bottom and then turn left at the power sub-</w:t>
                            </w:r>
                            <w:proofErr w:type="gramStart"/>
                            <w:r w:rsidRPr="00010598">
                              <w:t>station</w:t>
                            </w:r>
                            <w:proofErr w:type="gramEnd"/>
                          </w:p>
                          <w:p w14:paraId="4244582A" w14:textId="77777777" w:rsidR="00010598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 xml:space="preserve">Follow until the Shiraz trail crosses the road and turn left onto the </w:t>
                            </w:r>
                            <w:proofErr w:type="gramStart"/>
                            <w:r w:rsidRPr="00010598">
                              <w:t>trail</w:t>
                            </w:r>
                            <w:proofErr w:type="gramEnd"/>
                          </w:p>
                          <w:p w14:paraId="46F6A935" w14:textId="367F4362" w:rsidR="00CE33D7" w:rsidRPr="00010598" w:rsidRDefault="00010598" w:rsidP="0001059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010598">
                              <w:t xml:space="preserve">Follow Shiraz trail back to the Rose </w:t>
                            </w:r>
                            <w:proofErr w:type="gramStart"/>
                            <w:r w:rsidRPr="00010598">
                              <w:t>Garde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9CDA8" id="_x0000_s1027" type="#_x0000_t202" style="position:absolute;left:0;text-align:left;margin-left:-18.85pt;margin-top:376.4pt;width:496.85pt;height:188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" strokecolor="white [3212]">
                <v:textbox>
                  <w:txbxContent>
                    <w:p w14:paraId="56DCAFEA" w14:textId="77777777" w:rsidR="00E6223B" w:rsidRPr="00944C3E" w:rsidRDefault="00E6223B" w:rsidP="00E6223B">
                      <w:p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48042B44" w14:textId="77777777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>From the Rose Garden run to the main Street and then continue along the main street to the right (High St)</w:t>
                      </w:r>
                    </w:p>
                    <w:p w14:paraId="62FC9A1B" w14:textId="77777777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>Continue along this road onto Old Willunga Hill Road all the way until the top!</w:t>
                      </w:r>
                    </w:p>
                    <w:p w14:paraId="0FB0E5D0" w14:textId="77777777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>At the top of the hill turn left into Brookman and then after 200 metres turn left into Range Road</w:t>
                      </w:r>
                    </w:p>
                    <w:p w14:paraId="106D148A" w14:textId="6DD9A46C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>Continue along Range road, past Taylor’s hill road and then (</w:t>
                      </w:r>
                      <w:r w:rsidR="00B07049">
                        <w:t>6.7</w:t>
                      </w:r>
                      <w:proofErr w:type="gramStart"/>
                      <w:r w:rsidRPr="00010598">
                        <w:t>KM)  turn</w:t>
                      </w:r>
                      <w:proofErr w:type="gramEnd"/>
                      <w:r w:rsidRPr="00010598">
                        <w:t xml:space="preserve"> left into Kings Hill Road (IT LOOKS LIKE A DRIVEWAY….DON’T MISS IT)</w:t>
                      </w:r>
                    </w:p>
                    <w:p w14:paraId="43B9998C" w14:textId="77777777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>Follow Kings Hill Road to the bottom and then turn left at the power sub-</w:t>
                      </w:r>
                      <w:proofErr w:type="gramStart"/>
                      <w:r w:rsidRPr="00010598">
                        <w:t>station</w:t>
                      </w:r>
                      <w:proofErr w:type="gramEnd"/>
                    </w:p>
                    <w:p w14:paraId="4244582A" w14:textId="77777777" w:rsidR="00010598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 xml:space="preserve">Follow until the Shiraz trail crosses the road and turn left onto the </w:t>
                      </w:r>
                      <w:proofErr w:type="gramStart"/>
                      <w:r w:rsidRPr="00010598">
                        <w:t>trail</w:t>
                      </w:r>
                      <w:proofErr w:type="gramEnd"/>
                    </w:p>
                    <w:p w14:paraId="46F6A935" w14:textId="367F4362" w:rsidR="00CE33D7" w:rsidRPr="00010598" w:rsidRDefault="00010598" w:rsidP="00010598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010598">
                        <w:t xml:space="preserve">Follow Shiraz trail back to the Rose </w:t>
                      </w:r>
                      <w:proofErr w:type="gramStart"/>
                      <w:r w:rsidRPr="00010598">
                        <w:t>Garden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7A2CE178" w14:textId="77777777" w:rsidR="00B60E0F" w:rsidRPr="002B582D" w:rsidRDefault="00B60E0F" w:rsidP="00B60E0F">
      <w:pPr>
        <w:rPr>
          <w:rFonts w:ascii="Verdana" w:hAnsi="Verdana"/>
          <w:color w:val="0055AA"/>
          <w:sz w:val="28"/>
          <w:szCs w:val="28"/>
          <w:u w:val="single"/>
        </w:rPr>
      </w:pPr>
    </w:p>
    <w:p w14:paraId="26D29F9F" w14:textId="39934C69" w:rsidR="008779C6" w:rsidRDefault="00A46C70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703C45F" wp14:editId="62E721F2">
                <wp:simplePos x="0" y="0"/>
                <wp:positionH relativeFrom="column">
                  <wp:posOffset>985736</wp:posOffset>
                </wp:positionH>
                <wp:positionV relativeFrom="paragraph">
                  <wp:posOffset>7789465</wp:posOffset>
                </wp:positionV>
                <wp:extent cx="2035770" cy="265888"/>
                <wp:effectExtent l="19050" t="114300" r="0" b="2032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35770" cy="265888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dash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04D6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77.6pt;margin-top:613.35pt;width:160.3pt;height:20.9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" strokecolor="black [3213]" strokeweight="2.25pt">
                <v:stroke dashstyle="dash" endarrow="open"/>
              </v:shape>
            </w:pict>
          </mc:Fallback>
        </mc:AlternateContent>
      </w:r>
    </w:p>
    <w:p w14:paraId="7942674E" w14:textId="77777777" w:rsidR="00B60E0F" w:rsidRDefault="00B60E0F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br w:type="page"/>
      </w:r>
    </w:p>
    <w:p w14:paraId="32EB5D7F" w14:textId="2542C19C" w:rsidR="00171F0B" w:rsidRPr="000B6DBF" w:rsidRDefault="00E56BEC" w:rsidP="000B6DBF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 w:rsidRPr="000B6DBF">
        <w:rPr>
          <w:rFonts w:ascii="Verdana" w:hAnsi="Verdana"/>
          <w:b/>
          <w:color w:val="0055AA"/>
          <w:sz w:val="28"/>
          <w:szCs w:val="28"/>
          <w:u w:val="single"/>
        </w:rPr>
        <w:lastRenderedPageBreak/>
        <w:t>22.2km run</w:t>
      </w:r>
      <w:r w:rsidR="00171F0B" w:rsidRPr="000B6DBF">
        <w:rPr>
          <w:rFonts w:ascii="Verdana" w:hAnsi="Verdana"/>
          <w:color w:val="0055AA"/>
          <w:sz w:val="28"/>
          <w:szCs w:val="28"/>
        </w:rPr>
        <w:t xml:space="preserve"> </w:t>
      </w:r>
      <w:r w:rsidR="000B6DBF">
        <w:rPr>
          <w:rFonts w:ascii="Verdana" w:hAnsi="Verdana"/>
          <w:color w:val="0055AA"/>
          <w:sz w:val="28"/>
          <w:szCs w:val="28"/>
        </w:rPr>
        <w:t xml:space="preserve">- </w:t>
      </w:r>
      <w:hyperlink r:id="rId10" w:history="1">
        <w:r w:rsidR="00DD10E7" w:rsidRPr="002718D5">
          <w:rPr>
            <w:rStyle w:val="Hyperlink"/>
            <w:rFonts w:ascii="Verdana" w:hAnsi="Verdana"/>
            <w:sz w:val="28"/>
            <w:szCs w:val="28"/>
          </w:rPr>
          <w:t>https://connect.garmin.com/modern/course/48838944#</w:t>
        </w:r>
      </w:hyperlink>
      <w:r w:rsidR="00DD10E7">
        <w:rPr>
          <w:rFonts w:ascii="Verdana" w:hAnsi="Verdana"/>
          <w:color w:val="0055AA"/>
          <w:sz w:val="28"/>
          <w:szCs w:val="28"/>
        </w:rPr>
        <w:t xml:space="preserve"> </w:t>
      </w:r>
    </w:p>
    <w:p w14:paraId="0A6EA536" w14:textId="651AD09E" w:rsidR="00171F0B" w:rsidRDefault="00DD10E7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3B25E8E" wp14:editId="55817C55">
                <wp:simplePos x="0" y="0"/>
                <wp:positionH relativeFrom="margin">
                  <wp:align>right</wp:align>
                </wp:positionH>
                <wp:positionV relativeFrom="paragraph">
                  <wp:posOffset>3951605</wp:posOffset>
                </wp:positionV>
                <wp:extent cx="5686425" cy="4338320"/>
                <wp:effectExtent l="0" t="0" r="0" b="508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4338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CBE74" w14:textId="77777777" w:rsidR="000D1782" w:rsidRPr="00010598" w:rsidRDefault="000D1782" w:rsidP="000D1782">
                            <w:r w:rsidRPr="00010598">
                              <w:t>Directions:</w:t>
                            </w:r>
                          </w:p>
                          <w:p w14:paraId="0F6F014A" w14:textId="062B4150" w:rsidR="000D1782" w:rsidRPr="00010598" w:rsidRDefault="002142E6" w:rsidP="007340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From the Rose Garden, Run West (Towards Aldinga)</w:t>
                            </w:r>
                            <w:r w:rsidR="00C15216" w:rsidRPr="00010598">
                              <w:t xml:space="preserve"> and turn right into Norman </w:t>
                            </w:r>
                            <w:proofErr w:type="gramStart"/>
                            <w:r w:rsidR="00C15216" w:rsidRPr="00010598">
                              <w:t>Road</w:t>
                            </w:r>
                            <w:proofErr w:type="gramEnd"/>
                          </w:p>
                          <w:p w14:paraId="01DEDF13" w14:textId="5386872E" w:rsidR="00C15216" w:rsidRPr="00010598" w:rsidRDefault="00020A65" w:rsidP="007340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 xml:space="preserve">Follow till T-Section (1.8km) and turn left into Little </w:t>
                            </w:r>
                            <w:proofErr w:type="gramStart"/>
                            <w:r w:rsidRPr="00010598">
                              <w:t>Road</w:t>
                            </w:r>
                            <w:proofErr w:type="gramEnd"/>
                          </w:p>
                          <w:p w14:paraId="22C0A4FF" w14:textId="2001D713" w:rsidR="00020A65" w:rsidRPr="00010598" w:rsidRDefault="0048637B" w:rsidP="007340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 xml:space="preserve">Follow the road </w:t>
                            </w:r>
                            <w:r w:rsidR="00A8247C" w:rsidRPr="00010598">
                              <w:t xml:space="preserve">and continue as it turns to the right until you reach Malpas road (3.75km) and turn </w:t>
                            </w:r>
                            <w:proofErr w:type="gramStart"/>
                            <w:r w:rsidR="00A8247C" w:rsidRPr="00010598">
                              <w:t>left</w:t>
                            </w:r>
                            <w:proofErr w:type="gramEnd"/>
                          </w:p>
                          <w:p w14:paraId="01A4A4D6" w14:textId="3424FC43" w:rsidR="00A8247C" w:rsidRPr="00010598" w:rsidRDefault="00630357" w:rsidP="007340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Cross over the main road and then turn left at the next road, into California Road</w:t>
                            </w:r>
                            <w:r w:rsidR="005F77CB" w:rsidRPr="00010598">
                              <w:t xml:space="preserve"> (5km)</w:t>
                            </w:r>
                          </w:p>
                          <w:p w14:paraId="742C3B5A" w14:textId="02678E4C" w:rsidR="000F07C5" w:rsidRPr="00010598" w:rsidRDefault="000719A5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 xml:space="preserve">Continue until you reach Aldinga road (7.3km) and turn left </w:t>
                            </w:r>
                            <w:r w:rsidR="000F07C5" w:rsidRPr="00010598">
                              <w:t xml:space="preserve">and continue until the rose </w:t>
                            </w:r>
                            <w:proofErr w:type="gramStart"/>
                            <w:r w:rsidR="000F07C5" w:rsidRPr="00010598">
                              <w:t>garden</w:t>
                            </w:r>
                            <w:proofErr w:type="gramEnd"/>
                          </w:p>
                          <w:p w14:paraId="1EE50B39" w14:textId="1EBBE73A" w:rsidR="000F07C5" w:rsidRPr="00010598" w:rsidRDefault="000F07C5" w:rsidP="000F07C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10598">
                              <w:rPr>
                                <w:b/>
                                <w:bCs/>
                              </w:rPr>
                              <w:t>With 10k runners:</w:t>
                            </w:r>
                          </w:p>
                          <w:p w14:paraId="29A24F06" w14:textId="27698388" w:rsidR="000F07C5" w:rsidRPr="00010598" w:rsidRDefault="000F07C5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From the Rose Garden</w:t>
                            </w:r>
                            <w:r w:rsidR="0072182F" w:rsidRPr="00010598">
                              <w:t xml:space="preserve"> run to the main Street and then continue along the main street to the right (High St)</w:t>
                            </w:r>
                          </w:p>
                          <w:p w14:paraId="15E7CE21" w14:textId="1D6D6503" w:rsidR="00186B93" w:rsidRPr="00010598" w:rsidRDefault="00186B93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Continue along this road onto Old Willunga Hill Road all the way until the top!</w:t>
                            </w:r>
                          </w:p>
                          <w:p w14:paraId="08C8E701" w14:textId="47CC7F26" w:rsidR="00186B93" w:rsidRPr="00010598" w:rsidRDefault="00945021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At the top of the hill turn left into Brookman and then after 200 metres turn left into Range Road</w:t>
                            </w:r>
                          </w:p>
                          <w:p w14:paraId="0B36C13B" w14:textId="791048AB" w:rsidR="00945021" w:rsidRPr="00010598" w:rsidRDefault="00945021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Continue along Range road, past Taylor’s hill road and then</w:t>
                            </w:r>
                            <w:r w:rsidR="00DE7ADD" w:rsidRPr="00010598">
                              <w:t xml:space="preserve"> (16.5</w:t>
                            </w:r>
                            <w:proofErr w:type="gramStart"/>
                            <w:r w:rsidR="00DE7ADD" w:rsidRPr="00010598">
                              <w:t xml:space="preserve">KM) </w:t>
                            </w:r>
                            <w:r w:rsidR="000A3A46" w:rsidRPr="00010598">
                              <w:t xml:space="preserve"> turn</w:t>
                            </w:r>
                            <w:proofErr w:type="gramEnd"/>
                            <w:r w:rsidR="000A3A46" w:rsidRPr="00010598">
                              <w:t xml:space="preserve"> left into Kings Hill Road (I</w:t>
                            </w:r>
                            <w:r w:rsidR="00CF2A31" w:rsidRPr="00010598">
                              <w:t>T LOOKS LIKE A DRIVEWAY….DON’T MISS IT)</w:t>
                            </w:r>
                          </w:p>
                          <w:p w14:paraId="00C0BCA4" w14:textId="071BA585" w:rsidR="00DE7ADD" w:rsidRPr="00010598" w:rsidRDefault="00DE7ADD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>Follow Kings Hill Road to the bottom and then turn left at the power sub</w:t>
                            </w:r>
                            <w:r w:rsidR="00010598" w:rsidRPr="00010598">
                              <w:t>-</w:t>
                            </w:r>
                            <w:proofErr w:type="gramStart"/>
                            <w:r w:rsidRPr="00010598">
                              <w:t>station</w:t>
                            </w:r>
                            <w:proofErr w:type="gramEnd"/>
                          </w:p>
                          <w:p w14:paraId="702E5215" w14:textId="542B7C0C" w:rsidR="00DE7ADD" w:rsidRPr="00010598" w:rsidRDefault="00010598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 xml:space="preserve">Follow until the Shiraz trail crosses the road and turn left onto the </w:t>
                            </w:r>
                            <w:proofErr w:type="gramStart"/>
                            <w:r w:rsidRPr="00010598">
                              <w:t>trail</w:t>
                            </w:r>
                            <w:proofErr w:type="gramEnd"/>
                          </w:p>
                          <w:p w14:paraId="2342CA54" w14:textId="225A8E8E" w:rsidR="00010598" w:rsidRPr="00010598" w:rsidRDefault="00010598" w:rsidP="000F07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010598">
                              <w:t xml:space="preserve">Follow Shiraz trail back to the Rose </w:t>
                            </w:r>
                            <w:proofErr w:type="gramStart"/>
                            <w:r w:rsidRPr="00010598">
                              <w:t>Garde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25E8E" id="_x0000_s1028" type="#_x0000_t202" style="position:absolute;margin-left:396.55pt;margin-top:311.15pt;width:447.75pt;height:341.6pt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" filled="f" stroked="f">
                <v:textbox>
                  <w:txbxContent>
                    <w:p w14:paraId="739CBE74" w14:textId="77777777" w:rsidR="000D1782" w:rsidRPr="00010598" w:rsidRDefault="000D1782" w:rsidP="000D1782">
                      <w:r w:rsidRPr="00010598">
                        <w:t>Directions:</w:t>
                      </w:r>
                    </w:p>
                    <w:p w14:paraId="0F6F014A" w14:textId="062B4150" w:rsidR="000D1782" w:rsidRPr="00010598" w:rsidRDefault="002142E6" w:rsidP="00734017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From the Rose Garden, Run West (Towards Aldinga)</w:t>
                      </w:r>
                      <w:r w:rsidR="00C15216" w:rsidRPr="00010598">
                        <w:t xml:space="preserve"> and turn right into Norman </w:t>
                      </w:r>
                      <w:proofErr w:type="gramStart"/>
                      <w:r w:rsidR="00C15216" w:rsidRPr="00010598">
                        <w:t>Road</w:t>
                      </w:r>
                      <w:proofErr w:type="gramEnd"/>
                    </w:p>
                    <w:p w14:paraId="01DEDF13" w14:textId="5386872E" w:rsidR="00C15216" w:rsidRPr="00010598" w:rsidRDefault="00020A65" w:rsidP="00734017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 xml:space="preserve">Follow till T-Section (1.8km) and turn left into Little </w:t>
                      </w:r>
                      <w:proofErr w:type="gramStart"/>
                      <w:r w:rsidRPr="00010598">
                        <w:t>Road</w:t>
                      </w:r>
                      <w:proofErr w:type="gramEnd"/>
                    </w:p>
                    <w:p w14:paraId="22C0A4FF" w14:textId="2001D713" w:rsidR="00020A65" w:rsidRPr="00010598" w:rsidRDefault="0048637B" w:rsidP="00734017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 xml:space="preserve">Follow the road </w:t>
                      </w:r>
                      <w:r w:rsidR="00A8247C" w:rsidRPr="00010598">
                        <w:t xml:space="preserve">and continue as it turns to the right until you reach Malpas road (3.75km) and turn </w:t>
                      </w:r>
                      <w:proofErr w:type="gramStart"/>
                      <w:r w:rsidR="00A8247C" w:rsidRPr="00010598">
                        <w:t>left</w:t>
                      </w:r>
                      <w:proofErr w:type="gramEnd"/>
                    </w:p>
                    <w:p w14:paraId="01A4A4D6" w14:textId="3424FC43" w:rsidR="00A8247C" w:rsidRPr="00010598" w:rsidRDefault="00630357" w:rsidP="00734017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Cross over the main road and then turn left at the next road, into California Road</w:t>
                      </w:r>
                      <w:r w:rsidR="005F77CB" w:rsidRPr="00010598">
                        <w:t xml:space="preserve"> (5km)</w:t>
                      </w:r>
                    </w:p>
                    <w:p w14:paraId="742C3B5A" w14:textId="02678E4C" w:rsidR="000F07C5" w:rsidRPr="00010598" w:rsidRDefault="000719A5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 xml:space="preserve">Continue until you reach Aldinga road (7.3km) and turn left </w:t>
                      </w:r>
                      <w:r w:rsidR="000F07C5" w:rsidRPr="00010598">
                        <w:t xml:space="preserve">and continue until the rose </w:t>
                      </w:r>
                      <w:proofErr w:type="gramStart"/>
                      <w:r w:rsidR="000F07C5" w:rsidRPr="00010598">
                        <w:t>garden</w:t>
                      </w:r>
                      <w:proofErr w:type="gramEnd"/>
                    </w:p>
                    <w:p w14:paraId="1EE50B39" w14:textId="1EBBE73A" w:rsidR="000F07C5" w:rsidRPr="00010598" w:rsidRDefault="000F07C5" w:rsidP="000F07C5">
                      <w:pPr>
                        <w:rPr>
                          <w:b/>
                          <w:bCs/>
                        </w:rPr>
                      </w:pPr>
                      <w:r w:rsidRPr="00010598">
                        <w:rPr>
                          <w:b/>
                          <w:bCs/>
                        </w:rPr>
                        <w:t>With 10k runners:</w:t>
                      </w:r>
                    </w:p>
                    <w:p w14:paraId="29A24F06" w14:textId="27698388" w:rsidR="000F07C5" w:rsidRPr="00010598" w:rsidRDefault="000F07C5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From the Rose Garden</w:t>
                      </w:r>
                      <w:r w:rsidR="0072182F" w:rsidRPr="00010598">
                        <w:t xml:space="preserve"> run to the main Street and then continue along the main street to the right (High St)</w:t>
                      </w:r>
                    </w:p>
                    <w:p w14:paraId="15E7CE21" w14:textId="1D6D6503" w:rsidR="00186B93" w:rsidRPr="00010598" w:rsidRDefault="00186B93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Continue along this road onto Old Willunga Hill Road all the way until the top!</w:t>
                      </w:r>
                    </w:p>
                    <w:p w14:paraId="08C8E701" w14:textId="47CC7F26" w:rsidR="00186B93" w:rsidRPr="00010598" w:rsidRDefault="00945021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At the top of the hill turn left into Brookman and then after 200 metres turn left into Range Road</w:t>
                      </w:r>
                    </w:p>
                    <w:p w14:paraId="0B36C13B" w14:textId="791048AB" w:rsidR="00945021" w:rsidRPr="00010598" w:rsidRDefault="00945021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Continue along Range road, past Taylor’s hill road and then</w:t>
                      </w:r>
                      <w:r w:rsidR="00DE7ADD" w:rsidRPr="00010598">
                        <w:t xml:space="preserve"> (16.5</w:t>
                      </w:r>
                      <w:proofErr w:type="gramStart"/>
                      <w:r w:rsidR="00DE7ADD" w:rsidRPr="00010598">
                        <w:t xml:space="preserve">KM) </w:t>
                      </w:r>
                      <w:r w:rsidR="000A3A46" w:rsidRPr="00010598">
                        <w:t xml:space="preserve"> turn</w:t>
                      </w:r>
                      <w:proofErr w:type="gramEnd"/>
                      <w:r w:rsidR="000A3A46" w:rsidRPr="00010598">
                        <w:t xml:space="preserve"> left into Kings Hill Road (I</w:t>
                      </w:r>
                      <w:r w:rsidR="00CF2A31" w:rsidRPr="00010598">
                        <w:t>T LOOKS LIKE A DRIVEWAY….DON’T MISS IT)</w:t>
                      </w:r>
                    </w:p>
                    <w:p w14:paraId="00C0BCA4" w14:textId="071BA585" w:rsidR="00DE7ADD" w:rsidRPr="00010598" w:rsidRDefault="00DE7ADD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>Follow Kings Hill Road to the bottom and then turn left at the power sub</w:t>
                      </w:r>
                      <w:r w:rsidR="00010598" w:rsidRPr="00010598">
                        <w:t>-</w:t>
                      </w:r>
                      <w:proofErr w:type="gramStart"/>
                      <w:r w:rsidRPr="00010598">
                        <w:t>station</w:t>
                      </w:r>
                      <w:proofErr w:type="gramEnd"/>
                    </w:p>
                    <w:p w14:paraId="702E5215" w14:textId="542B7C0C" w:rsidR="00DE7ADD" w:rsidRPr="00010598" w:rsidRDefault="00010598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 xml:space="preserve">Follow until the Shiraz trail crosses the road and turn left onto the </w:t>
                      </w:r>
                      <w:proofErr w:type="gramStart"/>
                      <w:r w:rsidRPr="00010598">
                        <w:t>trail</w:t>
                      </w:r>
                      <w:proofErr w:type="gramEnd"/>
                    </w:p>
                    <w:p w14:paraId="2342CA54" w14:textId="225A8E8E" w:rsidR="00010598" w:rsidRPr="00010598" w:rsidRDefault="00010598" w:rsidP="000F07C5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010598">
                        <w:t xml:space="preserve">Follow Shiraz trail back to the Rose </w:t>
                      </w:r>
                      <w:proofErr w:type="gramStart"/>
                      <w:r w:rsidRPr="00010598">
                        <w:t>Garden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E345D4D" wp14:editId="6868C985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FBFD09"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" fillcolor="white [3212]" stroked="f" strokeweight="2pt"/>
            </w:pict>
          </mc:Fallback>
        </mc:AlternateContent>
      </w:r>
      <w:r w:rsidR="00E56BEC">
        <w:rPr>
          <w:noProof/>
        </w:rPr>
        <w:drawing>
          <wp:inline distT="0" distB="0" distL="0" distR="0" wp14:anchorId="1A2F29AF" wp14:editId="3525935D">
            <wp:extent cx="5781675" cy="41518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4390" cy="4160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1F0B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F7C4C" w14:textId="77777777" w:rsidR="001D1791" w:rsidRDefault="001D1791" w:rsidP="00464AEE">
      <w:pPr>
        <w:spacing w:after="0" w:line="240" w:lineRule="auto"/>
      </w:pPr>
      <w:r>
        <w:separator/>
      </w:r>
    </w:p>
  </w:endnote>
  <w:endnote w:type="continuationSeparator" w:id="0">
    <w:p w14:paraId="230763B9" w14:textId="77777777" w:rsidR="001D1791" w:rsidRDefault="001D1791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961E6" w14:textId="77777777" w:rsidR="001D1791" w:rsidRDefault="001D1791" w:rsidP="00464AEE">
      <w:pPr>
        <w:spacing w:after="0" w:line="240" w:lineRule="auto"/>
      </w:pPr>
      <w:r>
        <w:separator/>
      </w:r>
    </w:p>
  </w:footnote>
  <w:footnote w:type="continuationSeparator" w:id="0">
    <w:p w14:paraId="7F1DE6BA" w14:textId="77777777" w:rsidR="001D1791" w:rsidRDefault="001D1791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90576" w14:textId="77777777"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72980B" wp14:editId="353FBCEE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7F0428" w14:textId="77777777"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6146BA55" wp14:editId="71673694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72980B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14:paraId="2D7F0428" w14:textId="77777777"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6146BA55" wp14:editId="71673694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14:paraId="05236CE4" w14:textId="769C4576" w:rsidR="00464AEE" w:rsidRDefault="00464AEE">
    <w:pPr>
      <w:pStyle w:val="Header"/>
    </w:pPr>
  </w:p>
  <w:p w14:paraId="6421B92D" w14:textId="7CC9D02E" w:rsidR="00E56BEC" w:rsidRDefault="00E56BEC">
    <w:pPr>
      <w:pStyle w:val="Header"/>
    </w:pPr>
  </w:p>
  <w:p w14:paraId="654476EF" w14:textId="0A1D38B2" w:rsidR="00E56BEC" w:rsidRDefault="00E56BEC" w:rsidP="00E56BEC">
    <w:pPr>
      <w:jc w:val="center"/>
      <w:rPr>
        <w:rFonts w:ascii="Verdana" w:hAnsi="Verdana"/>
        <w:b/>
        <w:color w:val="0055AA"/>
        <w:sz w:val="28"/>
        <w:szCs w:val="28"/>
      </w:rPr>
    </w:pPr>
    <w:r>
      <w:rPr>
        <w:rFonts w:ascii="Verdana" w:hAnsi="Verdana"/>
        <w:b/>
        <w:color w:val="0055AA"/>
        <w:sz w:val="28"/>
        <w:szCs w:val="28"/>
      </w:rPr>
      <w:t>SRG Willunga and Old Willunga Hill Road runs</w:t>
    </w:r>
  </w:p>
  <w:p w14:paraId="1E14CBEC" w14:textId="77777777" w:rsidR="000B6DBF" w:rsidRPr="00E56BEC" w:rsidRDefault="000B6DBF" w:rsidP="00E56BEC">
    <w:pPr>
      <w:jc w:val="center"/>
      <w:rPr>
        <w:rFonts w:ascii="Verdana" w:hAnsi="Verdana"/>
        <w:b/>
        <w:color w:val="0055AA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FD28C2"/>
    <w:multiLevelType w:val="hybridMultilevel"/>
    <w:tmpl w:val="70E8DBE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811C2"/>
    <w:multiLevelType w:val="hybridMultilevel"/>
    <w:tmpl w:val="E1E21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96CF9"/>
    <w:multiLevelType w:val="hybridMultilevel"/>
    <w:tmpl w:val="936AB8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9666BA3"/>
    <w:multiLevelType w:val="hybridMultilevel"/>
    <w:tmpl w:val="446A0EA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jA1sDCwNDACspR0lIJTi4sz8/NACoxqAfo695osAAAA"/>
  </w:docVars>
  <w:rsids>
    <w:rsidRoot w:val="008779C6"/>
    <w:rsid w:val="00010598"/>
    <w:rsid w:val="00020A65"/>
    <w:rsid w:val="000719A5"/>
    <w:rsid w:val="000A3A46"/>
    <w:rsid w:val="000B6DBF"/>
    <w:rsid w:val="000D1782"/>
    <w:rsid w:val="000F07C5"/>
    <w:rsid w:val="00171F0B"/>
    <w:rsid w:val="00186B93"/>
    <w:rsid w:val="00190D98"/>
    <w:rsid w:val="001D1791"/>
    <w:rsid w:val="001F12B2"/>
    <w:rsid w:val="002142E6"/>
    <w:rsid w:val="00277F96"/>
    <w:rsid w:val="002B582D"/>
    <w:rsid w:val="003319C9"/>
    <w:rsid w:val="00464AEE"/>
    <w:rsid w:val="0048637B"/>
    <w:rsid w:val="004A79F4"/>
    <w:rsid w:val="005948EE"/>
    <w:rsid w:val="005A0EFB"/>
    <w:rsid w:val="005F77CB"/>
    <w:rsid w:val="00630357"/>
    <w:rsid w:val="006D05A0"/>
    <w:rsid w:val="0072182F"/>
    <w:rsid w:val="00734017"/>
    <w:rsid w:val="00843F10"/>
    <w:rsid w:val="00851CB3"/>
    <w:rsid w:val="008779C6"/>
    <w:rsid w:val="008A3295"/>
    <w:rsid w:val="00944C3E"/>
    <w:rsid w:val="00945021"/>
    <w:rsid w:val="00966DEB"/>
    <w:rsid w:val="00994B11"/>
    <w:rsid w:val="00A32A2F"/>
    <w:rsid w:val="00A46C70"/>
    <w:rsid w:val="00A8009B"/>
    <w:rsid w:val="00A8247C"/>
    <w:rsid w:val="00B07049"/>
    <w:rsid w:val="00B4302F"/>
    <w:rsid w:val="00B60E0F"/>
    <w:rsid w:val="00B97B5E"/>
    <w:rsid w:val="00BB60F9"/>
    <w:rsid w:val="00C15216"/>
    <w:rsid w:val="00C3070B"/>
    <w:rsid w:val="00C33125"/>
    <w:rsid w:val="00C75A28"/>
    <w:rsid w:val="00C96924"/>
    <w:rsid w:val="00CE33D7"/>
    <w:rsid w:val="00CF2A31"/>
    <w:rsid w:val="00DD10E7"/>
    <w:rsid w:val="00DE7ADD"/>
    <w:rsid w:val="00E56BEC"/>
    <w:rsid w:val="00E6223B"/>
    <w:rsid w:val="00E9616A"/>
    <w:rsid w:val="00EB3F62"/>
    <w:rsid w:val="00FC2790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0DE331"/>
  <w15:docId w15:val="{67C2F522-6BB9-4DD6-9235-0B75D50DF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  <w:style w:type="character" w:styleId="Hyperlink">
    <w:name w:val="Hyperlink"/>
    <w:basedOn w:val="DefaultParagraphFont"/>
    <w:uiPriority w:val="99"/>
    <w:unhideWhenUsed/>
    <w:rsid w:val="00DD10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garmin.com/modern/course/903019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s://connect.garmin.com/modern/course/48838944#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David Mitchell</cp:lastModifiedBy>
  <cp:revision>36</cp:revision>
  <cp:lastPrinted>2014-03-02T04:52:00Z</cp:lastPrinted>
  <dcterms:created xsi:type="dcterms:W3CDTF">2021-01-17T05:43:00Z</dcterms:created>
  <dcterms:modified xsi:type="dcterms:W3CDTF">2021-01-17T06:19:00Z</dcterms:modified>
</cp:coreProperties>
</file>